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FE483" w14:textId="68352D71" w:rsidR="005257F8" w:rsidRPr="005257F8" w:rsidRDefault="005257F8" w:rsidP="005257F8">
      <w:pPr>
        <w:spacing w:after="0" w:line="192" w:lineRule="auto"/>
        <w:jc w:val="center"/>
        <w:rPr>
          <w:b/>
          <w:sz w:val="52"/>
        </w:rPr>
      </w:pPr>
      <w:r w:rsidRPr="005257F8">
        <w:rPr>
          <w:b/>
          <w:sz w:val="52"/>
        </w:rPr>
        <w:t>5-Day Club Registration Form</w:t>
      </w:r>
      <w:r w:rsidR="001A29DB">
        <w:rPr>
          <w:b/>
          <w:sz w:val="52"/>
        </w:rPr>
        <w:t xml:space="preserve"> 2022</w:t>
      </w:r>
    </w:p>
    <w:p w14:paraId="115CE6A8" w14:textId="77777777" w:rsidR="005257F8" w:rsidRDefault="005257F8" w:rsidP="005257F8">
      <w:pPr>
        <w:spacing w:after="0" w:line="240" w:lineRule="auto"/>
        <w:rPr>
          <w:sz w:val="24"/>
        </w:rPr>
      </w:pPr>
    </w:p>
    <w:p w14:paraId="34098463" w14:textId="5C5C67DC" w:rsidR="005257F8" w:rsidRPr="001A29DB" w:rsidRDefault="005257F8" w:rsidP="005257F8">
      <w:pPr>
        <w:spacing w:after="0" w:line="192" w:lineRule="auto"/>
        <w:rPr>
          <w:i/>
          <w:iCs/>
          <w:sz w:val="24"/>
        </w:rPr>
      </w:pPr>
      <w:r w:rsidRPr="001A29DB">
        <w:rPr>
          <w:i/>
          <w:iCs/>
          <w:sz w:val="24"/>
        </w:rPr>
        <w:t xml:space="preserve">Thank you for filling out this short registration form and questionnaire. Our goal is to provide a safe environment </w:t>
      </w:r>
      <w:r w:rsidR="008D0FAA" w:rsidRPr="001A29DB">
        <w:rPr>
          <w:i/>
          <w:iCs/>
          <w:sz w:val="24"/>
        </w:rPr>
        <w:t>f</w:t>
      </w:r>
      <w:r w:rsidRPr="001A29DB">
        <w:rPr>
          <w:i/>
          <w:iCs/>
          <w:sz w:val="24"/>
        </w:rPr>
        <w:t>or every child who attends a 5-Day Club this summer. This form helps us</w:t>
      </w:r>
      <w:r w:rsidR="001A29DB" w:rsidRPr="001A29DB">
        <w:rPr>
          <w:i/>
          <w:iCs/>
          <w:sz w:val="24"/>
        </w:rPr>
        <w:t xml:space="preserve"> </w:t>
      </w:r>
      <w:r w:rsidRPr="001A29DB">
        <w:rPr>
          <w:i/>
          <w:iCs/>
          <w:sz w:val="24"/>
        </w:rPr>
        <w:t xml:space="preserve">ensure that we </w:t>
      </w:r>
      <w:r w:rsidR="001A29DB" w:rsidRPr="001A29DB">
        <w:rPr>
          <w:i/>
          <w:iCs/>
          <w:sz w:val="24"/>
        </w:rPr>
        <w:t>can</w:t>
      </w:r>
      <w:r w:rsidRPr="001A29DB">
        <w:rPr>
          <w:i/>
          <w:iCs/>
          <w:sz w:val="24"/>
        </w:rPr>
        <w:t xml:space="preserve"> follow up with parents sh</w:t>
      </w:r>
      <w:r w:rsidR="004C2C8A" w:rsidRPr="001A29DB">
        <w:rPr>
          <w:i/>
          <w:iCs/>
          <w:sz w:val="24"/>
        </w:rPr>
        <w:t xml:space="preserve">ould the need arise. </w:t>
      </w:r>
    </w:p>
    <w:p w14:paraId="6C289D22" w14:textId="77777777" w:rsidR="005257F8" w:rsidRPr="005257F8" w:rsidRDefault="005257F8" w:rsidP="005257F8">
      <w:pPr>
        <w:spacing w:after="0" w:line="240" w:lineRule="auto"/>
        <w:rPr>
          <w:sz w:val="14"/>
        </w:rPr>
      </w:pPr>
    </w:p>
    <w:p w14:paraId="6D211304" w14:textId="77777777" w:rsidR="005257F8" w:rsidRPr="005257F8" w:rsidRDefault="005257F8" w:rsidP="005257F8">
      <w:pPr>
        <w:spacing w:after="0" w:line="240" w:lineRule="auto"/>
        <w:rPr>
          <w:sz w:val="16"/>
        </w:rPr>
      </w:pPr>
    </w:p>
    <w:p w14:paraId="28E36F6C" w14:textId="77777777" w:rsidR="005257F8" w:rsidRDefault="005257F8" w:rsidP="005257F8">
      <w:pPr>
        <w:spacing w:after="0" w:line="240" w:lineRule="auto"/>
        <w:rPr>
          <w:sz w:val="24"/>
        </w:rPr>
      </w:pPr>
      <w:r>
        <w:rPr>
          <w:sz w:val="24"/>
        </w:rPr>
        <w:t>Location Name: _________________________________________________________________</w:t>
      </w:r>
    </w:p>
    <w:p w14:paraId="38365C86" w14:textId="77777777" w:rsidR="005257F8" w:rsidRPr="005257F8" w:rsidRDefault="005257F8" w:rsidP="005257F8">
      <w:pPr>
        <w:spacing w:after="0" w:line="240" w:lineRule="auto"/>
        <w:rPr>
          <w:sz w:val="18"/>
        </w:rPr>
      </w:pPr>
    </w:p>
    <w:p w14:paraId="188855CD" w14:textId="50AED4E6" w:rsidR="005257F8" w:rsidRDefault="005257F8" w:rsidP="005257F8">
      <w:pPr>
        <w:spacing w:after="0" w:line="240" w:lineRule="auto"/>
        <w:rPr>
          <w:sz w:val="24"/>
        </w:rPr>
      </w:pPr>
      <w:r>
        <w:rPr>
          <w:sz w:val="24"/>
        </w:rPr>
        <w:t>Child’s Name: _________________________</w:t>
      </w:r>
      <w:r w:rsidR="00D439B1">
        <w:rPr>
          <w:sz w:val="24"/>
        </w:rPr>
        <w:t xml:space="preserve">______________________ </w:t>
      </w:r>
      <w:r w:rsidR="001A29DB">
        <w:rPr>
          <w:sz w:val="24"/>
        </w:rPr>
        <w:t>Age: _</w:t>
      </w:r>
      <w:r w:rsidR="00D439B1">
        <w:rPr>
          <w:sz w:val="24"/>
        </w:rPr>
        <w:t>___</w:t>
      </w:r>
      <w:r w:rsidR="001A29DB">
        <w:rPr>
          <w:sz w:val="24"/>
        </w:rPr>
        <w:t>_ Grade: _</w:t>
      </w:r>
      <w:r w:rsidR="00D439B1">
        <w:rPr>
          <w:sz w:val="24"/>
        </w:rPr>
        <w:t>___</w:t>
      </w:r>
    </w:p>
    <w:p w14:paraId="41505A23" w14:textId="77777777" w:rsidR="000E391C" w:rsidRPr="00D439B1" w:rsidRDefault="000E391C" w:rsidP="000E391C">
      <w:pPr>
        <w:spacing w:after="0" w:line="240" w:lineRule="auto"/>
        <w:rPr>
          <w:sz w:val="8"/>
        </w:rPr>
      </w:pPr>
    </w:p>
    <w:p w14:paraId="429EC130" w14:textId="2E5EC342" w:rsidR="00D439B1" w:rsidRDefault="00D439B1" w:rsidP="00D439B1">
      <w:pPr>
        <w:spacing w:after="0" w:line="240" w:lineRule="auto"/>
        <w:rPr>
          <w:sz w:val="24"/>
        </w:rPr>
      </w:pPr>
      <w:r>
        <w:rPr>
          <w:sz w:val="24"/>
        </w:rPr>
        <w:t xml:space="preserve">Child’s Name: _______________________________________________ </w:t>
      </w:r>
      <w:r w:rsidR="001A29DB">
        <w:rPr>
          <w:sz w:val="24"/>
        </w:rPr>
        <w:t>Age: _</w:t>
      </w:r>
      <w:r>
        <w:rPr>
          <w:sz w:val="24"/>
        </w:rPr>
        <w:t>___</w:t>
      </w:r>
      <w:r w:rsidR="001A29DB">
        <w:rPr>
          <w:sz w:val="24"/>
        </w:rPr>
        <w:t>_ Grade: _</w:t>
      </w:r>
      <w:r>
        <w:rPr>
          <w:sz w:val="24"/>
        </w:rPr>
        <w:t>___</w:t>
      </w:r>
    </w:p>
    <w:p w14:paraId="5F662B6C" w14:textId="77777777" w:rsidR="00D439B1" w:rsidRPr="00D439B1" w:rsidRDefault="00D439B1" w:rsidP="00D439B1">
      <w:pPr>
        <w:spacing w:after="0" w:line="240" w:lineRule="auto"/>
        <w:rPr>
          <w:sz w:val="8"/>
        </w:rPr>
      </w:pPr>
    </w:p>
    <w:p w14:paraId="6D9CB808" w14:textId="6B823FD8" w:rsidR="00D439B1" w:rsidRDefault="00D439B1" w:rsidP="00D439B1">
      <w:pPr>
        <w:spacing w:after="0" w:line="240" w:lineRule="auto"/>
        <w:rPr>
          <w:sz w:val="24"/>
        </w:rPr>
      </w:pPr>
      <w:r>
        <w:rPr>
          <w:sz w:val="24"/>
        </w:rPr>
        <w:t xml:space="preserve">Child’s Name: _______________________________________________ </w:t>
      </w:r>
      <w:r w:rsidR="001A29DB">
        <w:rPr>
          <w:sz w:val="24"/>
        </w:rPr>
        <w:t>Age: _</w:t>
      </w:r>
      <w:r>
        <w:rPr>
          <w:sz w:val="24"/>
        </w:rPr>
        <w:t>___</w:t>
      </w:r>
      <w:r w:rsidR="001A29DB">
        <w:rPr>
          <w:sz w:val="24"/>
        </w:rPr>
        <w:t>_ Grade: _</w:t>
      </w:r>
      <w:r>
        <w:rPr>
          <w:sz w:val="24"/>
        </w:rPr>
        <w:t>___</w:t>
      </w:r>
    </w:p>
    <w:p w14:paraId="304CF707" w14:textId="77777777" w:rsidR="00D439B1" w:rsidRPr="00D439B1" w:rsidRDefault="00D439B1" w:rsidP="00D439B1">
      <w:pPr>
        <w:spacing w:after="0" w:line="240" w:lineRule="auto"/>
        <w:rPr>
          <w:sz w:val="8"/>
        </w:rPr>
      </w:pPr>
    </w:p>
    <w:p w14:paraId="13ADA595" w14:textId="5711B592" w:rsidR="00D439B1" w:rsidRDefault="00D439B1" w:rsidP="00D439B1">
      <w:pPr>
        <w:spacing w:after="0" w:line="240" w:lineRule="auto"/>
        <w:rPr>
          <w:sz w:val="24"/>
        </w:rPr>
      </w:pPr>
      <w:r>
        <w:rPr>
          <w:sz w:val="24"/>
        </w:rPr>
        <w:t xml:space="preserve">Child’s Name: _______________________________________________ </w:t>
      </w:r>
      <w:r w:rsidR="001A29DB">
        <w:rPr>
          <w:sz w:val="24"/>
        </w:rPr>
        <w:t>Age: _</w:t>
      </w:r>
      <w:r>
        <w:rPr>
          <w:sz w:val="24"/>
        </w:rPr>
        <w:t>____ Grade:</w:t>
      </w:r>
      <w:r w:rsidR="001A29DB">
        <w:rPr>
          <w:sz w:val="24"/>
        </w:rPr>
        <w:t xml:space="preserve"> </w:t>
      </w:r>
      <w:r>
        <w:rPr>
          <w:sz w:val="24"/>
        </w:rPr>
        <w:t>____</w:t>
      </w:r>
    </w:p>
    <w:p w14:paraId="07B5F709" w14:textId="77777777" w:rsidR="000E391C" w:rsidRDefault="000E391C" w:rsidP="005257F8">
      <w:pPr>
        <w:spacing w:after="0" w:line="240" w:lineRule="auto"/>
        <w:rPr>
          <w:sz w:val="24"/>
        </w:rPr>
      </w:pPr>
    </w:p>
    <w:p w14:paraId="6AD2C6B2" w14:textId="77777777" w:rsidR="005257F8" w:rsidRDefault="005257F8" w:rsidP="005257F8">
      <w:pPr>
        <w:spacing w:after="0" w:line="240" w:lineRule="auto"/>
        <w:rPr>
          <w:sz w:val="24"/>
        </w:rPr>
      </w:pPr>
      <w:r>
        <w:rPr>
          <w:sz w:val="24"/>
        </w:rPr>
        <w:t>Parent’s First &amp; Last Name: _______________________________________________________</w:t>
      </w:r>
    </w:p>
    <w:p w14:paraId="331D7DDF" w14:textId="77777777" w:rsidR="005257F8" w:rsidRPr="005257F8" w:rsidRDefault="005257F8" w:rsidP="005257F8">
      <w:pPr>
        <w:spacing w:after="0" w:line="240" w:lineRule="auto"/>
        <w:rPr>
          <w:sz w:val="18"/>
        </w:rPr>
      </w:pPr>
    </w:p>
    <w:p w14:paraId="0D729A5F" w14:textId="77777777" w:rsidR="005257F8" w:rsidRDefault="005257F8" w:rsidP="005257F8">
      <w:pPr>
        <w:spacing w:after="0" w:line="240" w:lineRule="auto"/>
        <w:rPr>
          <w:sz w:val="24"/>
        </w:rPr>
      </w:pPr>
      <w:r>
        <w:rPr>
          <w:sz w:val="24"/>
        </w:rPr>
        <w:t xml:space="preserve">Parent’s Email: </w:t>
      </w:r>
      <w:r w:rsidRPr="005257F8">
        <w:rPr>
          <w:i/>
          <w:sz w:val="16"/>
        </w:rPr>
        <w:t>(optional)</w:t>
      </w:r>
      <w:r w:rsidRPr="005257F8">
        <w:rPr>
          <w:sz w:val="16"/>
        </w:rPr>
        <w:t xml:space="preserve"> </w:t>
      </w:r>
      <w:r>
        <w:rPr>
          <w:sz w:val="24"/>
        </w:rPr>
        <w:t>___________________________________________________________</w:t>
      </w:r>
    </w:p>
    <w:p w14:paraId="0098F77F" w14:textId="77777777" w:rsidR="005257F8" w:rsidRPr="005257F8" w:rsidRDefault="005257F8" w:rsidP="005257F8">
      <w:pPr>
        <w:spacing w:after="0" w:line="240" w:lineRule="auto"/>
        <w:rPr>
          <w:sz w:val="18"/>
        </w:rPr>
      </w:pPr>
    </w:p>
    <w:p w14:paraId="075B7378" w14:textId="09D00C23" w:rsidR="005257F8" w:rsidRDefault="005257F8" w:rsidP="005257F8">
      <w:pPr>
        <w:spacing w:after="0" w:line="240" w:lineRule="auto"/>
        <w:rPr>
          <w:sz w:val="24"/>
        </w:rPr>
      </w:pPr>
      <w:r>
        <w:rPr>
          <w:sz w:val="24"/>
        </w:rPr>
        <w:t xml:space="preserve">Parent’s </w:t>
      </w:r>
      <w:r w:rsidR="001A29DB">
        <w:rPr>
          <w:sz w:val="24"/>
        </w:rPr>
        <w:t>Phone</w:t>
      </w:r>
      <w:r>
        <w:rPr>
          <w:sz w:val="24"/>
        </w:rPr>
        <w:t>: _______________________________</w:t>
      </w:r>
      <w:r w:rsidR="001A29DB">
        <w:rPr>
          <w:sz w:val="24"/>
        </w:rPr>
        <w:t xml:space="preserve">_ </w:t>
      </w:r>
      <w:r w:rsidR="001A29DB">
        <w:rPr>
          <w:sz w:val="24"/>
        </w:rPr>
        <w:tab/>
        <w:t>Type</w:t>
      </w:r>
      <w:r>
        <w:rPr>
          <w:sz w:val="24"/>
        </w:rPr>
        <w:t xml:space="preserve">? ___ </w:t>
      </w:r>
      <w:r w:rsidR="001A29DB">
        <w:rPr>
          <w:sz w:val="24"/>
        </w:rPr>
        <w:t>Cell _</w:t>
      </w:r>
      <w:r>
        <w:rPr>
          <w:sz w:val="24"/>
        </w:rPr>
        <w:t>__ Home ___ Work</w:t>
      </w:r>
    </w:p>
    <w:p w14:paraId="5A697C23" w14:textId="77777777" w:rsidR="005257F8" w:rsidRPr="005257F8" w:rsidRDefault="005257F8" w:rsidP="005257F8">
      <w:pPr>
        <w:spacing w:after="0" w:line="240" w:lineRule="auto"/>
        <w:rPr>
          <w:sz w:val="18"/>
        </w:rPr>
      </w:pPr>
    </w:p>
    <w:p w14:paraId="1BCC433D" w14:textId="59CEF596" w:rsidR="005257F8" w:rsidRDefault="005257F8" w:rsidP="005257F8">
      <w:pPr>
        <w:spacing w:after="0" w:line="240" w:lineRule="auto"/>
        <w:rPr>
          <w:sz w:val="24"/>
        </w:rPr>
      </w:pPr>
      <w:r>
        <w:rPr>
          <w:sz w:val="24"/>
        </w:rPr>
        <w:t>In case of an emergency</w:t>
      </w:r>
      <w:r w:rsidR="004C2C8A">
        <w:rPr>
          <w:sz w:val="24"/>
        </w:rPr>
        <w:t xml:space="preserve"> (ICE)</w:t>
      </w:r>
      <w:r>
        <w:rPr>
          <w:sz w:val="24"/>
        </w:rPr>
        <w:t xml:space="preserve">, and we are unable to reach you, </w:t>
      </w:r>
      <w:r w:rsidR="004C2C8A">
        <w:rPr>
          <w:sz w:val="24"/>
        </w:rPr>
        <w:t>please list the contact information for another</w:t>
      </w:r>
      <w:r>
        <w:rPr>
          <w:sz w:val="24"/>
        </w:rPr>
        <w:t xml:space="preserve"> person we can </w:t>
      </w:r>
      <w:r w:rsidR="004C2C8A">
        <w:rPr>
          <w:sz w:val="24"/>
        </w:rPr>
        <w:t xml:space="preserve">reach out </w:t>
      </w:r>
      <w:r>
        <w:rPr>
          <w:sz w:val="24"/>
        </w:rPr>
        <w:t xml:space="preserve">to </w:t>
      </w:r>
      <w:r w:rsidR="004C2C8A">
        <w:rPr>
          <w:sz w:val="24"/>
        </w:rPr>
        <w:t>if needed</w:t>
      </w:r>
      <w:r w:rsidR="001A29DB">
        <w:rPr>
          <w:sz w:val="24"/>
        </w:rPr>
        <w:t>.</w:t>
      </w:r>
    </w:p>
    <w:p w14:paraId="063C4857" w14:textId="77777777" w:rsidR="005257F8" w:rsidRPr="005257F8" w:rsidRDefault="005257F8" w:rsidP="005257F8">
      <w:pPr>
        <w:spacing w:after="0" w:line="240" w:lineRule="auto"/>
        <w:rPr>
          <w:sz w:val="18"/>
        </w:rPr>
      </w:pPr>
    </w:p>
    <w:p w14:paraId="51AFE887" w14:textId="77777777" w:rsidR="004C2C8A" w:rsidRDefault="004C2C8A" w:rsidP="004C2C8A">
      <w:pPr>
        <w:spacing w:after="0" w:line="240" w:lineRule="auto"/>
        <w:rPr>
          <w:sz w:val="24"/>
        </w:rPr>
      </w:pPr>
      <w:r>
        <w:rPr>
          <w:sz w:val="24"/>
        </w:rPr>
        <w:t>ICE Name: ______________________________________Relation to Child: __________________</w:t>
      </w:r>
    </w:p>
    <w:p w14:paraId="6478625A" w14:textId="77777777" w:rsidR="004C2C8A" w:rsidRPr="004C2C8A" w:rsidRDefault="004C2C8A" w:rsidP="004C2C8A">
      <w:pPr>
        <w:spacing w:after="0" w:line="240" w:lineRule="auto"/>
        <w:rPr>
          <w:sz w:val="10"/>
        </w:rPr>
      </w:pPr>
    </w:p>
    <w:p w14:paraId="7961F254" w14:textId="3C17A69B" w:rsidR="005257F8" w:rsidRDefault="005257F8" w:rsidP="005257F8">
      <w:pPr>
        <w:spacing w:after="0" w:line="240" w:lineRule="auto"/>
        <w:rPr>
          <w:sz w:val="24"/>
        </w:rPr>
      </w:pPr>
      <w:r>
        <w:rPr>
          <w:sz w:val="24"/>
        </w:rPr>
        <w:t xml:space="preserve">ICE </w:t>
      </w:r>
      <w:r w:rsidR="001A29DB">
        <w:rPr>
          <w:sz w:val="24"/>
        </w:rPr>
        <w:t>Phone</w:t>
      </w:r>
      <w:r>
        <w:rPr>
          <w:sz w:val="24"/>
        </w:rPr>
        <w:t>: _________</w:t>
      </w:r>
      <w:r w:rsidR="00176462">
        <w:rPr>
          <w:sz w:val="24"/>
        </w:rPr>
        <w:t>_____</w:t>
      </w:r>
      <w:r>
        <w:rPr>
          <w:sz w:val="24"/>
        </w:rPr>
        <w:t>______________________</w:t>
      </w:r>
      <w:r w:rsidR="001A29DB">
        <w:rPr>
          <w:sz w:val="24"/>
        </w:rPr>
        <w:t xml:space="preserve">_ </w:t>
      </w:r>
      <w:r w:rsidR="001A29DB">
        <w:rPr>
          <w:sz w:val="24"/>
        </w:rPr>
        <w:tab/>
        <w:t>Type</w:t>
      </w:r>
      <w:r>
        <w:rPr>
          <w:sz w:val="24"/>
        </w:rPr>
        <w:t xml:space="preserve">? ___ </w:t>
      </w:r>
      <w:r w:rsidR="001A29DB">
        <w:rPr>
          <w:sz w:val="24"/>
        </w:rPr>
        <w:t>Cell _</w:t>
      </w:r>
      <w:r>
        <w:rPr>
          <w:sz w:val="24"/>
        </w:rPr>
        <w:t>__ Home ___ Work</w:t>
      </w:r>
    </w:p>
    <w:p w14:paraId="3D9A8657" w14:textId="77777777" w:rsidR="005257F8" w:rsidRPr="004C2C8A" w:rsidRDefault="005257F8" w:rsidP="005257F8">
      <w:pPr>
        <w:spacing w:after="0" w:line="240" w:lineRule="auto"/>
        <w:rPr>
          <w:sz w:val="18"/>
        </w:rPr>
      </w:pPr>
    </w:p>
    <w:p w14:paraId="6C207AF7" w14:textId="77777777" w:rsidR="005257F8" w:rsidRDefault="005257F8" w:rsidP="005257F8">
      <w:pPr>
        <w:spacing w:after="0" w:line="240" w:lineRule="auto"/>
        <w:rPr>
          <w:sz w:val="24"/>
        </w:rPr>
      </w:pPr>
      <w:r>
        <w:rPr>
          <w:sz w:val="24"/>
        </w:rPr>
        <w:t xml:space="preserve">What church does your family attend? </w:t>
      </w:r>
      <w:r w:rsidRPr="005257F8">
        <w:rPr>
          <w:i/>
          <w:sz w:val="16"/>
        </w:rPr>
        <w:t>(optional)</w:t>
      </w:r>
      <w:r w:rsidRPr="005257F8">
        <w:rPr>
          <w:sz w:val="16"/>
        </w:rPr>
        <w:t xml:space="preserve"> </w:t>
      </w:r>
      <w:r>
        <w:rPr>
          <w:sz w:val="24"/>
        </w:rPr>
        <w:t>__________________________</w:t>
      </w:r>
      <w:r w:rsidR="000E391C">
        <w:rPr>
          <w:sz w:val="24"/>
        </w:rPr>
        <w:t>_</w:t>
      </w:r>
      <w:r>
        <w:rPr>
          <w:sz w:val="24"/>
        </w:rPr>
        <w:t>_____________</w:t>
      </w:r>
    </w:p>
    <w:p w14:paraId="351A3AE2" w14:textId="77777777" w:rsidR="000E391C" w:rsidRPr="004C2C8A" w:rsidRDefault="000E391C" w:rsidP="005257F8">
      <w:pPr>
        <w:spacing w:after="0" w:line="240" w:lineRule="auto"/>
        <w:rPr>
          <w:sz w:val="18"/>
        </w:rPr>
      </w:pPr>
    </w:p>
    <w:p w14:paraId="2DFECF5D" w14:textId="77777777" w:rsidR="001A29DB" w:rsidRDefault="001A29DB" w:rsidP="00D439B1">
      <w:pPr>
        <w:spacing w:after="120" w:line="240" w:lineRule="auto"/>
        <w:rPr>
          <w:sz w:val="24"/>
        </w:rPr>
      </w:pPr>
    </w:p>
    <w:p w14:paraId="1852C491" w14:textId="77777777" w:rsidR="00176462" w:rsidRDefault="00176462" w:rsidP="00D439B1">
      <w:pPr>
        <w:spacing w:after="120" w:line="240" w:lineRule="auto"/>
        <w:rPr>
          <w:sz w:val="24"/>
        </w:rPr>
      </w:pPr>
      <w:r>
        <w:rPr>
          <w:sz w:val="24"/>
        </w:rPr>
        <w:t>Parent’s Signature: ______________________________________________________</w:t>
      </w:r>
    </w:p>
    <w:p w14:paraId="3A4BA659" w14:textId="77777777" w:rsidR="00176462" w:rsidRPr="00D439B1" w:rsidRDefault="00176462" w:rsidP="00D439B1">
      <w:pPr>
        <w:spacing w:after="120" w:line="240" w:lineRule="auto"/>
        <w:rPr>
          <w:sz w:val="24"/>
        </w:rPr>
      </w:pPr>
      <w:r>
        <w:rPr>
          <w:sz w:val="24"/>
        </w:rPr>
        <w:t>Date: _________________________________________________________________</w:t>
      </w:r>
    </w:p>
    <w:sectPr w:rsidR="00176462" w:rsidRPr="00D439B1" w:rsidSect="001A29DB">
      <w:footerReference w:type="default" r:id="rId7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7C2EE9" w14:textId="77777777" w:rsidR="00636CC9" w:rsidRDefault="00636CC9" w:rsidP="00A7342A">
      <w:pPr>
        <w:spacing w:after="0" w:line="240" w:lineRule="auto"/>
      </w:pPr>
      <w:r>
        <w:separator/>
      </w:r>
    </w:p>
  </w:endnote>
  <w:endnote w:type="continuationSeparator" w:id="0">
    <w:p w14:paraId="6933594F" w14:textId="77777777" w:rsidR="00636CC9" w:rsidRDefault="00636CC9" w:rsidP="00A734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B1E125" w14:textId="77777777" w:rsidR="00A7342A" w:rsidRDefault="00A7342A">
    <w:pPr>
      <w:pStyle w:val="Footer"/>
    </w:pPr>
    <w:r>
      <w:t>CEF of Hawaii</w:t>
    </w:r>
    <w:r>
      <w:tab/>
      <w:t>cefhawaii.com</w:t>
    </w:r>
    <w:r w:rsidR="00846364">
      <w:t>/5dc</w:t>
    </w:r>
    <w:r>
      <w:tab/>
      <w:t>808.321.100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931136" w14:textId="77777777" w:rsidR="00636CC9" w:rsidRDefault="00636CC9" w:rsidP="00A7342A">
      <w:pPr>
        <w:spacing w:after="0" w:line="240" w:lineRule="auto"/>
      </w:pPr>
      <w:r>
        <w:separator/>
      </w:r>
    </w:p>
  </w:footnote>
  <w:footnote w:type="continuationSeparator" w:id="0">
    <w:p w14:paraId="60CD4873" w14:textId="77777777" w:rsidR="00636CC9" w:rsidRDefault="00636CC9" w:rsidP="00A7342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F23AFD"/>
    <w:multiLevelType w:val="hybridMultilevel"/>
    <w:tmpl w:val="6D8C18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63744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SxsDQyMzYxsDQ3MzBX0lEKTi0uzszPAykwrgUAJax12CwAAAA="/>
  </w:docVars>
  <w:rsids>
    <w:rsidRoot w:val="005257F8"/>
    <w:rsid w:val="000E391C"/>
    <w:rsid w:val="001267A0"/>
    <w:rsid w:val="00176462"/>
    <w:rsid w:val="001A29DB"/>
    <w:rsid w:val="003410AC"/>
    <w:rsid w:val="004C2C8A"/>
    <w:rsid w:val="004F2054"/>
    <w:rsid w:val="005257F8"/>
    <w:rsid w:val="00636CC9"/>
    <w:rsid w:val="00846364"/>
    <w:rsid w:val="008D0FAA"/>
    <w:rsid w:val="00A269C2"/>
    <w:rsid w:val="00A675C8"/>
    <w:rsid w:val="00A7342A"/>
    <w:rsid w:val="00D23D33"/>
    <w:rsid w:val="00D43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77D268"/>
  <w15:docId w15:val="{F8855A55-3812-4E5A-94E9-8198A0BD5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39B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39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39B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734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42A"/>
  </w:style>
  <w:style w:type="paragraph" w:styleId="Footer">
    <w:name w:val="footer"/>
    <w:basedOn w:val="Normal"/>
    <w:link w:val="FooterChar"/>
    <w:uiPriority w:val="99"/>
    <w:unhideWhenUsed/>
    <w:rsid w:val="00A734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4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28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 Walton</dc:creator>
  <cp:lastModifiedBy>Seth</cp:lastModifiedBy>
  <cp:revision>2</cp:revision>
  <cp:lastPrinted>2020-07-17T19:59:00Z</cp:lastPrinted>
  <dcterms:created xsi:type="dcterms:W3CDTF">2022-05-26T22:31:00Z</dcterms:created>
  <dcterms:modified xsi:type="dcterms:W3CDTF">2022-05-26T22:31:00Z</dcterms:modified>
</cp:coreProperties>
</file>